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1-08-03</w:t>
      </w:r>
    </w:p>
    <w:p>
      <w:r>
        <w:br w:type="page"/>
      </w:r>
    </w:p>
    <w:p>
      <w:pPr>
        <w:pStyle w:val="Normal"/>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figures"/>
    <w:p>
      <w:pPr>
        <w:pStyle w:val="Titre2"/>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tables"/>
    <w:p>
      <w:pPr>
        <w:pStyle w:val="Titre2"/>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t xml:space="preserve">Table </w:t>
      </w:r>
      <w:bookmarkStart w:id="31a57e4a-12c5-4bdc-9fd4-4b22e89c523f"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a57e4a-12c5-4bdc-9fd4-4b22e89c523f"/>
      <w:r>
        <w:rP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t xml:space="preserve">Table </w:t>
      </w:r>
      <w:bookmarkStart w:id="ba98850c-21ba-40e9-915c-b057750ea28e"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98850c-21ba-40e9-915c-b057750ea28e"/>
      <w:r>
        <w:rP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2676b46-d414-44ff-af96-40708cba1f73"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2676b46-d414-44ff-af96-40708cba1f73"/>
      <w:r>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736539a-8626-4b8f-8d9a-4e8cc9647683"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36539a-8626-4b8f-8d9a-4e8cc9647683"/>
      <w:r>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3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5126152ec9c1.png"/>
<Relationship Id="rId12" Type="http://schemas.openxmlformats.org/officeDocument/2006/relationships/image" Target="media/file5126290b811b.png"/>
<Relationship Id="rId13" Type="http://schemas.openxmlformats.org/officeDocument/2006/relationships/image" Target="media/file512646a4bc9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1-08-04T00:00:44Z</dcterms:created>
  <dcterms:modified xsi:type="dcterms:W3CDTF">2021-08-03T20:00:44Z</dcterms:modified>
  <cp:lastModifiedBy>kief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03</vt:lpwstr>
  </property>
  <property fmtid="{D5CDD505-2E9C-101B-9397-08002B2CF9AE}" pid="3" name="output">
    <vt:lpwstr/>
  </property>
</Properties>
</file>